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0542" w:rsidRPr="00D813C6" w:rsidRDefault="00F803F8" w:rsidP="00F803F8">
      <w:pPr>
        <w:pStyle w:val="Tittel"/>
        <w:rPr>
          <w:lang w:val="en-US"/>
        </w:rPr>
      </w:pPr>
      <w:r w:rsidRPr="00D813C6">
        <w:rPr>
          <w:lang w:val="en-US"/>
        </w:rPr>
        <w:t>This is my title</w:t>
      </w:r>
    </w:p>
    <w:p w:rsidR="00F803F8" w:rsidRPr="00D813C6" w:rsidRDefault="00F803F8" w:rsidP="00F803F8">
      <w:pPr>
        <w:rPr>
          <w:lang w:val="en-US"/>
        </w:rPr>
      </w:pPr>
    </w:p>
    <w:p w:rsidR="00F803F8" w:rsidRPr="00D813C6" w:rsidRDefault="00F803F8" w:rsidP="00F803F8">
      <w:pPr>
        <w:pStyle w:val="Overskrift1"/>
        <w:rPr>
          <w:lang w:val="en-US"/>
        </w:rPr>
      </w:pPr>
      <w:r w:rsidRPr="00D813C6">
        <w:rPr>
          <w:lang w:val="en-US"/>
        </w:rPr>
        <w:t>Heading 1</w:t>
      </w:r>
    </w:p>
    <w:p w:rsidR="00F803F8" w:rsidRPr="00D813C6" w:rsidRDefault="00F803F8" w:rsidP="00F803F8">
      <w:pPr>
        <w:rPr>
          <w:lang w:val="en-US"/>
        </w:rPr>
      </w:pPr>
    </w:p>
    <w:p w:rsidR="00F803F8" w:rsidRPr="00D813C6" w:rsidRDefault="00F803F8" w:rsidP="00F803F8">
      <w:pPr>
        <w:pStyle w:val="Overskrift2"/>
        <w:rPr>
          <w:lang w:val="en-US"/>
        </w:rPr>
      </w:pPr>
      <w:r w:rsidRPr="00D813C6">
        <w:rPr>
          <w:lang w:val="en-US"/>
        </w:rPr>
        <w:t>Heading 2</w:t>
      </w:r>
    </w:p>
    <w:p w:rsidR="00F803F8" w:rsidRPr="00D813C6" w:rsidRDefault="00F803F8" w:rsidP="00F803F8">
      <w:pPr>
        <w:rPr>
          <w:lang w:val="en-US"/>
        </w:rPr>
      </w:pPr>
    </w:p>
    <w:p w:rsidR="00F803F8" w:rsidRPr="00D813C6" w:rsidRDefault="00F803F8" w:rsidP="004C4DB6">
      <w:pPr>
        <w:pStyle w:val="Overskrift3"/>
      </w:pPr>
      <w:r w:rsidRPr="00D813C6">
        <w:t>Heading 3</w:t>
      </w:r>
    </w:p>
    <w:p w:rsidR="00F803F8" w:rsidRPr="00D813C6" w:rsidRDefault="00F803F8" w:rsidP="00F803F8">
      <w:pPr>
        <w:rPr>
          <w:lang w:val="en-US"/>
        </w:rPr>
      </w:pPr>
    </w:p>
    <w:p w:rsidR="00F803F8" w:rsidRPr="00D813C6" w:rsidRDefault="00F803F8" w:rsidP="00F803F8">
      <w:pPr>
        <w:rPr>
          <w:lang w:val="en-US"/>
        </w:rPr>
      </w:pPr>
      <w:r w:rsidRPr="00D813C6">
        <w:rPr>
          <w:lang w:val="en-US"/>
        </w:rPr>
        <w:t>Ordinary text</w:t>
      </w:r>
    </w:p>
    <w:p w:rsidR="00F803F8" w:rsidRPr="00D813C6" w:rsidRDefault="00F803F8" w:rsidP="00F803F8">
      <w:pPr>
        <w:rPr>
          <w:lang w:val="en-US"/>
        </w:rPr>
      </w:pPr>
    </w:p>
    <w:p w:rsidR="00F803F8" w:rsidRDefault="00386F72" w:rsidP="00386F72">
      <w:pPr>
        <w:pStyle w:val="mystyle"/>
        <w:rPr>
          <w:lang w:val="en-US"/>
        </w:rPr>
      </w:pPr>
      <w:r w:rsidRPr="00386F72">
        <w:rPr>
          <w:lang w:val="en-US"/>
        </w:rPr>
        <w:t>This i</w:t>
      </w:r>
      <w:r>
        <w:rPr>
          <w:lang w:val="en-US"/>
        </w:rPr>
        <w:t>s my style</w:t>
      </w:r>
    </w:p>
    <w:p w:rsidR="004C4DB6" w:rsidRDefault="004C4DB6" w:rsidP="00386F72">
      <w:pPr>
        <w:pStyle w:val="mystyle"/>
        <w:rPr>
          <w:lang w:val="en-US"/>
        </w:rPr>
      </w:pPr>
    </w:p>
    <w:p w:rsidR="004C4DB6" w:rsidRPr="00386F72" w:rsidRDefault="004C4DB6" w:rsidP="004C4DB6">
      <w:pPr>
        <w:pStyle w:val="mystyle2"/>
      </w:pPr>
      <w:r>
        <w:t>My new</w:t>
      </w:r>
      <w:bookmarkStart w:id="0" w:name="_GoBack"/>
      <w:bookmarkEnd w:id="0"/>
      <w:r>
        <w:t xml:space="preserve"> style</w:t>
      </w:r>
    </w:p>
    <w:sectPr w:rsidR="004C4DB6" w:rsidRPr="00386F7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zU0tLA0tTAzMzZS0lEKTi0uzszPAykwqQUAWYfGeiwAAAA="/>
  </w:docVars>
  <w:rsids>
    <w:rsidRoot w:val="00F803F8"/>
    <w:rsid w:val="00386F72"/>
    <w:rsid w:val="004C4DB6"/>
    <w:rsid w:val="00AC0542"/>
    <w:rsid w:val="00C21A63"/>
    <w:rsid w:val="00D813C6"/>
    <w:rsid w:val="00F803F8"/>
    <w:rsid w:val="00FA0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26E4CF"/>
  <w15:chartTrackingRefBased/>
  <w15:docId w15:val="{9A4AEBBA-8762-4A88-AFB6-C6BBECFC7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03F8"/>
    <w:rPr>
      <w:rFonts w:ascii="Verdana" w:hAnsi="Verdana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F803F8"/>
    <w:pPr>
      <w:keepNext/>
      <w:keepLines/>
      <w:spacing w:before="240" w:after="0"/>
      <w:outlineLvl w:val="0"/>
    </w:pPr>
    <w:rPr>
      <w:rFonts w:ascii="Bembo" w:eastAsiaTheme="majorEastAsia" w:hAnsi="Bembo" w:cstheme="majorBidi"/>
      <w:color w:val="000000" w:themeColor="text1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F803F8"/>
    <w:pPr>
      <w:keepNext/>
      <w:keepLines/>
      <w:spacing w:before="40" w:after="0"/>
      <w:outlineLvl w:val="1"/>
    </w:pPr>
    <w:rPr>
      <w:rFonts w:ascii="Bembo" w:eastAsiaTheme="majorEastAsia" w:hAnsi="Bembo" w:cstheme="majorBidi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F803F8"/>
    <w:pPr>
      <w:keepNext/>
      <w:keepLines/>
      <w:spacing w:before="40" w:after="0"/>
      <w:outlineLvl w:val="2"/>
    </w:pPr>
    <w:rPr>
      <w:rFonts w:ascii="Bembo" w:eastAsiaTheme="majorEastAsia" w:hAnsi="Bembo" w:cstheme="majorBidi"/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next w:val="Normal"/>
    <w:link w:val="TittelTegn"/>
    <w:uiPriority w:val="10"/>
    <w:qFormat/>
    <w:rsid w:val="00FA0133"/>
    <w:pPr>
      <w:spacing w:after="0" w:line="240" w:lineRule="auto"/>
      <w:contextualSpacing/>
      <w:jc w:val="center"/>
    </w:pPr>
    <w:rPr>
      <w:rFonts w:ascii="Arial Black" w:eastAsiaTheme="majorEastAsia" w:hAnsi="Arial Black" w:cstheme="majorBidi"/>
      <w:b/>
      <w:spacing w:val="-10"/>
      <w:kern w:val="28"/>
      <w:sz w:val="9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A0133"/>
    <w:rPr>
      <w:rFonts w:ascii="Arial Black" w:eastAsiaTheme="majorEastAsia" w:hAnsi="Arial Black" w:cstheme="majorBidi"/>
      <w:b/>
      <w:spacing w:val="-10"/>
      <w:kern w:val="28"/>
      <w:sz w:val="96"/>
      <w:szCs w:val="5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F803F8"/>
    <w:rPr>
      <w:rFonts w:ascii="Bembo" w:eastAsiaTheme="majorEastAsia" w:hAnsi="Bembo" w:cstheme="majorBidi"/>
      <w:color w:val="000000" w:themeColor="text1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F803F8"/>
    <w:rPr>
      <w:rFonts w:ascii="Bembo" w:eastAsiaTheme="majorEastAsia" w:hAnsi="Bembo" w:cstheme="majorBidi"/>
      <w:sz w:val="26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F803F8"/>
    <w:rPr>
      <w:rFonts w:ascii="Bembo" w:eastAsiaTheme="majorEastAsia" w:hAnsi="Bembo" w:cstheme="majorBidi"/>
      <w:sz w:val="24"/>
      <w:szCs w:val="24"/>
    </w:rPr>
  </w:style>
  <w:style w:type="paragraph" w:customStyle="1" w:styleId="mystyle">
    <w:name w:val="mystyle"/>
    <w:basedOn w:val="Normal"/>
    <w:link w:val="mystyleTegn"/>
    <w:qFormat/>
    <w:rsid w:val="00386F72"/>
    <w:rPr>
      <w:rFonts w:ascii="Arial Black" w:hAnsi="Arial Black"/>
      <w:color w:val="FF0000"/>
    </w:rPr>
  </w:style>
  <w:style w:type="character" w:customStyle="1" w:styleId="mystyleTegn">
    <w:name w:val="mystyle Tegn"/>
    <w:basedOn w:val="Standardskriftforavsnitt"/>
    <w:link w:val="mystyle"/>
    <w:rsid w:val="00386F72"/>
    <w:rPr>
      <w:rFonts w:ascii="Arial Black" w:hAnsi="Arial Black"/>
      <w:color w:val="FF0000"/>
    </w:rPr>
  </w:style>
  <w:style w:type="paragraph" w:customStyle="1" w:styleId="mystyle2">
    <w:name w:val="mystyle2"/>
    <w:basedOn w:val="Overskrift3"/>
    <w:link w:val="mystyle2Tegn"/>
    <w:qFormat/>
    <w:rsid w:val="004C4DB6"/>
    <w:rPr>
      <w:rFonts w:ascii="Arial Nova Light" w:hAnsi="Arial Nova Light"/>
      <w:color w:val="4472C4" w:themeColor="accent1"/>
      <w:lang w:val="en-US"/>
    </w:rPr>
  </w:style>
  <w:style w:type="character" w:customStyle="1" w:styleId="mystyle2Tegn">
    <w:name w:val="mystyle2 Tegn"/>
    <w:basedOn w:val="Overskrift3Tegn"/>
    <w:link w:val="mystyle2"/>
    <w:rsid w:val="004C4DB6"/>
    <w:rPr>
      <w:rFonts w:ascii="Arial Nova Light" w:eastAsiaTheme="majorEastAsia" w:hAnsi="Arial Nova Light" w:cstheme="majorBidi"/>
      <w:color w:val="4472C4" w:themeColor="accent1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?gskolen i Innlandet</Company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Hammarström</dc:creator>
  <cp:keywords/>
  <dc:description/>
  <cp:lastModifiedBy>Daniel Hammarström</cp:lastModifiedBy>
  <cp:revision>6</cp:revision>
  <dcterms:created xsi:type="dcterms:W3CDTF">2021-11-07T16:11:00Z</dcterms:created>
  <dcterms:modified xsi:type="dcterms:W3CDTF">2021-11-08T12:37:00Z</dcterms:modified>
</cp:coreProperties>
</file>